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37077" w14:textId="4A39717D" w:rsidR="009F6AB7" w:rsidRDefault="006040A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9907423">
                <wp:simplePos x="0" y="0"/>
                <wp:positionH relativeFrom="margin">
                  <wp:align>center</wp:align>
                </wp:positionH>
                <wp:positionV relativeFrom="paragraph">
                  <wp:posOffset>-30993</wp:posOffset>
                </wp:positionV>
                <wp:extent cx="7575550" cy="895350"/>
                <wp:effectExtent l="57150" t="38100" r="63500" b="762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6040AE" w:rsidRDefault="006040AE" w:rsidP="006040AE">
                            <w:pPr>
                              <w:pStyle w:val="Intestazione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3211E902" w14:textId="32CDA9D2" w:rsidR="00040DA6" w:rsidRPr="00040DA6" w:rsidRDefault="00882368" w:rsidP="00011D4D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(</w:t>
                            </w:r>
                            <w:r w:rsidR="00A6592F"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BUSINESS NAME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)</w:t>
                            </w:r>
                          </w:p>
                          <w:p w14:paraId="31AE08BC" w14:textId="3020989D" w:rsidR="006040AE" w:rsidRPr="006040AE" w:rsidRDefault="00A6592F" w:rsidP="006040A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PRODUCT BASK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0;margin-top:-2.45pt;width:596.5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" fillcolor="#2e74b5 [2408]" stroked="f">
                <v:shadow on="t" color="black" opacity="41287f" offset="0,1.5pt"/>
                <v:textbox>
                  <w:txbxContent>
                    <w:p w14:paraId="232C606F" w14:textId="77777777" w:rsidR="006040AE" w:rsidRDefault="006040AE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3211E902" w14:textId="32CDA9D2" w:rsidR="00040DA6" w:rsidRPr="00040DA6" w:rsidRDefault="00882368" w:rsidP="00011D4D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(</w:t>
                      </w:r>
                      <w:r w:rsidR="00A6592F"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BUSINESS NAME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)</w:t>
                      </w:r>
                    </w:p>
                    <w:p w14:paraId="31AE08BC" w14:textId="3020989D" w:rsidR="006040AE" w:rsidRPr="006040AE" w:rsidRDefault="00A6592F" w:rsidP="006040AE">
                      <w:pPr>
                        <w:jc w:val="center"/>
                        <w:rPr>
                          <w:lang w:val="es-ES"/>
                        </w:rPr>
                      </w:pPr>
                      <w:r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PRODUCT BASKE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9A9A28" w14:textId="77777777" w:rsidR="006777F3" w:rsidRDefault="006777F3">
      <w:pPr>
        <w:rPr>
          <w:b/>
          <w:bCs/>
        </w:rPr>
      </w:pPr>
    </w:p>
    <w:p w14:paraId="35DAB6F8" w14:textId="77777777" w:rsidR="006777F3" w:rsidRDefault="006777F3">
      <w:pPr>
        <w:rPr>
          <w:b/>
          <w:bCs/>
        </w:rPr>
      </w:pPr>
    </w:p>
    <w:p w14:paraId="7499B758" w14:textId="77777777" w:rsidR="006777F3" w:rsidRDefault="006777F3">
      <w:pPr>
        <w:rPr>
          <w:b/>
          <w:bCs/>
        </w:rPr>
      </w:pPr>
    </w:p>
    <w:p w14:paraId="1100CC51" w14:textId="193FB223" w:rsidR="009A7680" w:rsidRPr="00A6592F" w:rsidRDefault="00401462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pict w14:anchorId="60576084">
          <v:shape id="Imagen 3" o:spid="_x0000_s2050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A6592F" w:rsidRPr="00A6592F">
        <w:rPr>
          <w:b/>
          <w:bCs/>
          <w:lang w:val="en-US"/>
        </w:rPr>
        <w:t>Valid until: (</w:t>
      </w:r>
      <w:r w:rsidR="00A6592F">
        <w:rPr>
          <w:b/>
          <w:bCs/>
          <w:lang w:val="en-US"/>
        </w:rPr>
        <w:t>Insert</w:t>
      </w:r>
      <w:r w:rsidR="00A6592F" w:rsidRPr="00A6592F">
        <w:rPr>
          <w:b/>
          <w:bCs/>
          <w:lang w:val="en-US"/>
        </w:rPr>
        <w:t xml:space="preserve"> </w:t>
      </w:r>
      <w:proofErr w:type="gramStart"/>
      <w:r w:rsidR="00A6592F" w:rsidRPr="00A6592F">
        <w:rPr>
          <w:b/>
          <w:bCs/>
          <w:lang w:val="en-US"/>
        </w:rPr>
        <w:t xml:space="preserve">date) </w:t>
      </w:r>
      <w:r w:rsidR="00A6592F">
        <w:rPr>
          <w:b/>
          <w:bCs/>
          <w:lang w:val="en-US"/>
        </w:rPr>
        <w:t xml:space="preserve">  </w:t>
      </w:r>
      <w:proofErr w:type="gramEnd"/>
      <w:r w:rsidR="00A6592F">
        <w:rPr>
          <w:b/>
          <w:bCs/>
          <w:lang w:val="en-US"/>
        </w:rPr>
        <w:t xml:space="preserve">       </w:t>
      </w:r>
      <w:r w:rsidR="00A6592F" w:rsidRPr="00A6592F">
        <w:rPr>
          <w:b/>
          <w:bCs/>
          <w:lang w:val="en-US"/>
        </w:rPr>
        <w:t xml:space="preserve">                                               </w:t>
      </w:r>
      <w:r w:rsidR="00A6592F">
        <w:rPr>
          <w:b/>
          <w:bCs/>
          <w:lang w:val="en-US"/>
        </w:rPr>
        <w:t xml:space="preserve">                  </w:t>
      </w:r>
      <w:r w:rsidR="00A6592F" w:rsidRPr="00A6592F">
        <w:rPr>
          <w:b/>
          <w:bCs/>
          <w:lang w:val="en-US"/>
        </w:rPr>
        <w:t xml:space="preserve">            Delivery cost</w:t>
      </w:r>
      <w:r w:rsidR="003468BA">
        <w:rPr>
          <w:b/>
          <w:bCs/>
          <w:lang w:val="en-US"/>
        </w:rPr>
        <w:t>:</w:t>
      </w:r>
      <w:r w:rsidR="00A6592F" w:rsidRPr="00A6592F">
        <w:rPr>
          <w:b/>
          <w:bCs/>
          <w:lang w:val="en-US"/>
        </w:rPr>
        <w:t xml:space="preserve"> (</w:t>
      </w:r>
      <w:r w:rsidR="003468BA">
        <w:rPr>
          <w:b/>
          <w:bCs/>
          <w:lang w:val="en-US"/>
        </w:rPr>
        <w:t>I</w:t>
      </w:r>
      <w:r w:rsidR="00A6592F" w:rsidRPr="00A6592F">
        <w:rPr>
          <w:b/>
          <w:bCs/>
          <w:lang w:val="en-US"/>
        </w:rPr>
        <w:t>f any)</w:t>
      </w:r>
    </w:p>
    <w:p w14:paraId="00AF4EEB" w14:textId="08E45BCD" w:rsidR="00190512" w:rsidRPr="00A6592F" w:rsidRDefault="00A6592F" w:rsidP="00040DA6">
      <w:pPr>
        <w:rPr>
          <w:b/>
          <w:bCs/>
          <w:lang w:val="en-US"/>
        </w:rPr>
      </w:pPr>
      <w:r w:rsidRPr="00A6592F">
        <w:rPr>
          <w:b/>
          <w:bCs/>
          <w:lang w:val="en-US"/>
        </w:rPr>
        <w:t>WhatsApp number: (</w:t>
      </w:r>
      <w:r>
        <w:rPr>
          <w:b/>
          <w:bCs/>
          <w:lang w:val="en-US"/>
        </w:rPr>
        <w:t>Insert</w:t>
      </w:r>
      <w:r w:rsidR="003468BA">
        <w:rPr>
          <w:b/>
          <w:bCs/>
          <w:lang w:val="en-US"/>
        </w:rPr>
        <w:t xml:space="preserve"> business</w:t>
      </w:r>
      <w:r w:rsidRPr="00A6592F">
        <w:rPr>
          <w:b/>
          <w:bCs/>
          <w:lang w:val="en-US"/>
        </w:rPr>
        <w:t xml:space="preserve"> WhatsApp number)</w:t>
      </w:r>
    </w:p>
    <w:tbl>
      <w:tblPr>
        <w:tblStyle w:val="Grigliatabella"/>
        <w:tblpPr w:leftFromText="141" w:rightFromText="141" w:vertAnchor="text" w:horzAnchor="margin" w:tblpXSpec="center" w:tblpY="-22"/>
        <w:tblW w:w="8779" w:type="dxa"/>
        <w:tblLook w:val="04A0" w:firstRow="1" w:lastRow="0" w:firstColumn="1" w:lastColumn="0" w:noHBand="0" w:noVBand="1"/>
      </w:tblPr>
      <w:tblGrid>
        <w:gridCol w:w="5433"/>
        <w:gridCol w:w="3346"/>
      </w:tblGrid>
      <w:tr w:rsidR="008D5ECD" w14:paraId="70763046" w14:textId="77777777" w:rsidTr="006777F3">
        <w:trPr>
          <w:trHeight w:val="324"/>
        </w:trPr>
        <w:tc>
          <w:tcPr>
            <w:tcW w:w="5433" w:type="dxa"/>
          </w:tcPr>
          <w:p w14:paraId="4819A9EC" w14:textId="283E5D4B" w:rsidR="008D5ECD" w:rsidRPr="00A6592F" w:rsidRDefault="00A6592F" w:rsidP="008D5ECD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8D5ECD" w:rsidRPr="00A6592F">
              <w:rPr>
                <w:b/>
                <w:bCs/>
                <w:sz w:val="28"/>
                <w:szCs w:val="28"/>
                <w:lang w:val="en-US"/>
              </w:rPr>
              <w:t xml:space="preserve"> 1:</w:t>
            </w:r>
          </w:p>
          <w:p w14:paraId="33912E14" w14:textId="52B93940" w:rsidR="00A6592F" w:rsidRPr="00A6592F" w:rsidRDefault="00A6592F" w:rsidP="00511C7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Y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FRUITS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 xml:space="preserve"> AND VEGETABLE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1B98A797" w14:textId="527A27C8" w:rsidR="009F01CB" w:rsidRPr="00386E69" w:rsidRDefault="009F01CB" w:rsidP="00511C7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 xml:space="preserve">: </w:t>
            </w:r>
            <w:r w:rsidR="009858D8">
              <w:rPr>
                <w:b/>
                <w:bCs/>
                <w:sz w:val="28"/>
                <w:szCs w:val="28"/>
              </w:rPr>
              <w:t>G</w:t>
            </w:r>
            <w:r>
              <w:rPr>
                <w:b/>
                <w:bCs/>
                <w:sz w:val="28"/>
                <w:szCs w:val="28"/>
              </w:rPr>
              <w:t>$</w:t>
            </w:r>
            <w:r w:rsidR="00E350FA">
              <w:rPr>
                <w:b/>
                <w:bCs/>
                <w:sz w:val="28"/>
                <w:szCs w:val="28"/>
              </w:rPr>
              <w:t>2.</w:t>
            </w:r>
            <w:r w:rsidR="00EF14C0">
              <w:rPr>
                <w:b/>
                <w:bCs/>
                <w:sz w:val="28"/>
                <w:szCs w:val="28"/>
              </w:rPr>
              <w:t>360</w:t>
            </w:r>
            <w:r w:rsidR="00E350FA">
              <w:rPr>
                <w:b/>
                <w:bCs/>
                <w:sz w:val="28"/>
                <w:szCs w:val="28"/>
              </w:rPr>
              <w:t>,</w:t>
            </w:r>
            <w:r>
              <w:rPr>
                <w:b/>
                <w:bCs/>
                <w:sz w:val="28"/>
                <w:szCs w:val="28"/>
              </w:rPr>
              <w:t>00</w:t>
            </w:r>
          </w:p>
        </w:tc>
        <w:tc>
          <w:tcPr>
            <w:tcW w:w="3346" w:type="dxa"/>
          </w:tcPr>
          <w:p w14:paraId="2F5BD138" w14:textId="32DA1065" w:rsidR="008D5ECD" w:rsidRPr="00386E69" w:rsidRDefault="00A6592F" w:rsidP="008D5ECD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</w:p>
        </w:tc>
      </w:tr>
      <w:tr w:rsidR="00A6592F" w14:paraId="0640D90D" w14:textId="77777777" w:rsidTr="006777F3">
        <w:trPr>
          <w:trHeight w:val="258"/>
        </w:trPr>
        <w:tc>
          <w:tcPr>
            <w:tcW w:w="5433" w:type="dxa"/>
            <w:vMerge w:val="restart"/>
          </w:tcPr>
          <w:p w14:paraId="55AA8354" w14:textId="264BB5E8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23AB48F5" w14:textId="4A896941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4EE6AA19" w14:textId="2C4B8A56" w:rsidR="00A6592F" w:rsidRDefault="003468BA" w:rsidP="00A6592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</w:p>
          <w:p w14:paraId="6906DE1B" w14:textId="47839BFB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1F03D4C9" w14:textId="7106EC5F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31A6F20C" w14:textId="6CA081CF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64A0DF07" w14:textId="0A990110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2ACA7D68" w14:textId="3539DA45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07775A98" w14:textId="08DB1E50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5926932A" w14:textId="37E8A3A0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72DA0425" w14:textId="30DDE32C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4B60DFD5" w14:textId="5E77C7D7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33891793" w14:textId="77777777" w:rsidR="00BE1516" w:rsidRDefault="00BE1516" w:rsidP="00A6592F">
            <w:pPr>
              <w:jc w:val="center"/>
              <w:rPr>
                <w:b/>
                <w:bCs/>
              </w:rPr>
            </w:pPr>
          </w:p>
          <w:p w14:paraId="343A7EAA" w14:textId="589A53AE" w:rsidR="00BE1516" w:rsidRPr="00BE1516" w:rsidRDefault="00BE1516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erence</w:t>
            </w:r>
            <w:r w:rsidRPr="00A6592F">
              <w:rPr>
                <w:b/>
                <w:bCs/>
              </w:rPr>
              <w:t xml:space="preserve"> photo</w:t>
            </w:r>
            <w:r>
              <w:rPr>
                <w:b/>
                <w:bCs/>
              </w:rPr>
              <w:t xml:space="preserve"> ^</w:t>
            </w:r>
          </w:p>
          <w:p w14:paraId="0126F2F5" w14:textId="60F23C6D" w:rsidR="00A6592F" w:rsidRDefault="00BE1516" w:rsidP="00A6592F">
            <w:pPr>
              <w:jc w:val="center"/>
              <w:rPr>
                <w:b/>
                <w:bCs/>
              </w:rPr>
            </w:pPr>
            <w:r w:rsidRPr="009105BA">
              <w:rPr>
                <w:b/>
                <w:noProof/>
              </w:rPr>
              <w:drawing>
                <wp:anchor distT="0" distB="0" distL="114300" distR="114300" simplePos="0" relativeHeight="251669504" behindDoc="0" locked="0" layoutInCell="1" allowOverlap="1" wp14:anchorId="535201A9" wp14:editId="1BB5E62A">
                  <wp:simplePos x="0" y="0"/>
                  <wp:positionH relativeFrom="margin">
                    <wp:posOffset>995680</wp:posOffset>
                  </wp:positionH>
                  <wp:positionV relativeFrom="margin">
                    <wp:posOffset>595746</wp:posOffset>
                  </wp:positionV>
                  <wp:extent cx="1332230" cy="1439545"/>
                  <wp:effectExtent l="0" t="0" r="127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27" b="93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230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346" w:type="dxa"/>
          </w:tcPr>
          <w:p w14:paraId="4E43487E" w14:textId="30B26B16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es (4 units)</w:t>
            </w:r>
          </w:p>
        </w:tc>
      </w:tr>
      <w:tr w:rsidR="00A6592F" w14:paraId="34B8725A" w14:textId="77777777" w:rsidTr="006777F3">
        <w:trPr>
          <w:trHeight w:val="258"/>
        </w:trPr>
        <w:tc>
          <w:tcPr>
            <w:tcW w:w="5433" w:type="dxa"/>
            <w:vMerge/>
          </w:tcPr>
          <w:p w14:paraId="00D38D69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4EE4A5C6" w14:textId="7BAF8E88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 (</w:t>
            </w:r>
            <w:r w:rsidR="009858D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 w:rsidR="009858D8">
              <w:rPr>
                <w:b/>
                <w:bCs/>
              </w:rPr>
              <w:t>kg</w:t>
            </w:r>
            <w:r>
              <w:rPr>
                <w:b/>
                <w:bCs/>
              </w:rPr>
              <w:t>)</w:t>
            </w:r>
          </w:p>
        </w:tc>
      </w:tr>
      <w:tr w:rsidR="00A6592F" w14:paraId="406F42C2" w14:textId="77777777" w:rsidTr="006777F3">
        <w:trPr>
          <w:trHeight w:val="252"/>
        </w:trPr>
        <w:tc>
          <w:tcPr>
            <w:tcW w:w="5433" w:type="dxa"/>
            <w:vMerge/>
          </w:tcPr>
          <w:p w14:paraId="2307A856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D1A336" w14:textId="7124F9A9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</w:t>
            </w:r>
            <w:r w:rsidR="003468BA">
              <w:rPr>
                <w:b/>
                <w:bCs/>
              </w:rPr>
              <w:t>assava</w:t>
            </w:r>
            <w:r w:rsidRPr="00A6592F">
              <w:rPr>
                <w:b/>
                <w:bCs/>
              </w:rPr>
              <w:t xml:space="preserve"> (</w:t>
            </w:r>
            <w:r w:rsidR="009858D8">
              <w:rPr>
                <w:b/>
                <w:bCs/>
              </w:rPr>
              <w:t>2</w:t>
            </w:r>
            <w:r w:rsidRPr="00A6592F">
              <w:rPr>
                <w:b/>
                <w:bCs/>
              </w:rPr>
              <w:t xml:space="preserve"> </w:t>
            </w:r>
            <w:r w:rsidR="009858D8">
              <w:rPr>
                <w:b/>
                <w:bCs/>
              </w:rPr>
              <w:t>kg</w:t>
            </w:r>
            <w:r w:rsidRPr="00A6592F">
              <w:rPr>
                <w:b/>
                <w:bCs/>
              </w:rPr>
              <w:t>)</w:t>
            </w:r>
          </w:p>
        </w:tc>
      </w:tr>
      <w:tr w:rsidR="00A6592F" w14:paraId="269238D7" w14:textId="77777777" w:rsidTr="006777F3">
        <w:trPr>
          <w:trHeight w:val="104"/>
        </w:trPr>
        <w:tc>
          <w:tcPr>
            <w:tcW w:w="5433" w:type="dxa"/>
            <w:vMerge/>
          </w:tcPr>
          <w:p w14:paraId="0760D4F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8D5A11A" w14:textId="57AB0585" w:rsidR="00A6592F" w:rsidRDefault="009858D8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ale</w:t>
            </w:r>
            <w:r w:rsidR="00A6592F" w:rsidRPr="00A6592F">
              <w:rPr>
                <w:b/>
                <w:bCs/>
              </w:rPr>
              <w:t xml:space="preserve"> (1 unit)</w:t>
            </w:r>
          </w:p>
        </w:tc>
      </w:tr>
      <w:tr w:rsidR="00A6592F" w14:paraId="5A9607B3" w14:textId="77777777" w:rsidTr="006777F3">
        <w:trPr>
          <w:trHeight w:val="258"/>
        </w:trPr>
        <w:tc>
          <w:tcPr>
            <w:tcW w:w="5433" w:type="dxa"/>
            <w:vMerge/>
          </w:tcPr>
          <w:p w14:paraId="529B54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BF7C039" w14:textId="7F831668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3468BA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2148B446" w14:textId="77777777" w:rsidTr="006777F3">
        <w:trPr>
          <w:trHeight w:val="130"/>
        </w:trPr>
        <w:tc>
          <w:tcPr>
            <w:tcW w:w="5433" w:type="dxa"/>
            <w:vMerge/>
          </w:tcPr>
          <w:p w14:paraId="48B2325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415AE3" w14:textId="64B3A6A3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weet p</w:t>
            </w:r>
            <w:r w:rsidR="00A6592F" w:rsidRPr="00A6592F">
              <w:rPr>
                <w:b/>
                <w:bCs/>
              </w:rPr>
              <w:t>otato</w:t>
            </w:r>
            <w:r>
              <w:rPr>
                <w:b/>
                <w:bCs/>
              </w:rPr>
              <w:t xml:space="preserve"> (1 </w:t>
            </w:r>
            <w:r w:rsidR="009858D8">
              <w:rPr>
                <w:b/>
                <w:bCs/>
              </w:rPr>
              <w:t>kg</w:t>
            </w:r>
            <w:r>
              <w:rPr>
                <w:b/>
                <w:bCs/>
              </w:rPr>
              <w:t>)</w:t>
            </w:r>
          </w:p>
        </w:tc>
      </w:tr>
      <w:tr w:rsidR="00A6592F" w14:paraId="62FBC87D" w14:textId="77777777" w:rsidTr="006777F3">
        <w:trPr>
          <w:trHeight w:val="258"/>
        </w:trPr>
        <w:tc>
          <w:tcPr>
            <w:tcW w:w="5433" w:type="dxa"/>
            <w:vMerge/>
          </w:tcPr>
          <w:p w14:paraId="7D389401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E92DB80" w14:textId="330C85B3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</w:t>
            </w:r>
            <w:r w:rsidR="009858D8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 w:rsidR="009858D8">
              <w:rPr>
                <w:b/>
                <w:bCs/>
              </w:rPr>
              <w:t>kg</w:t>
            </w:r>
            <w:r>
              <w:rPr>
                <w:b/>
                <w:bCs/>
              </w:rPr>
              <w:t>)</w:t>
            </w:r>
          </w:p>
        </w:tc>
      </w:tr>
      <w:tr w:rsidR="00A6592F" w14:paraId="05DC175C" w14:textId="77777777" w:rsidTr="006777F3">
        <w:trPr>
          <w:trHeight w:val="59"/>
        </w:trPr>
        <w:tc>
          <w:tcPr>
            <w:tcW w:w="5433" w:type="dxa"/>
            <w:vMerge/>
          </w:tcPr>
          <w:p w14:paraId="7047618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D74D353" w14:textId="14B3D22F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Parsley (</w:t>
            </w:r>
            <w:r w:rsidR="003468BA">
              <w:rPr>
                <w:b/>
                <w:bCs/>
              </w:rPr>
              <w:t>1 bunch)</w:t>
            </w:r>
          </w:p>
        </w:tc>
      </w:tr>
      <w:tr w:rsidR="00A6592F" w14:paraId="58003244" w14:textId="77777777" w:rsidTr="006777F3">
        <w:trPr>
          <w:trHeight w:val="163"/>
        </w:trPr>
        <w:tc>
          <w:tcPr>
            <w:tcW w:w="5433" w:type="dxa"/>
            <w:vMerge/>
          </w:tcPr>
          <w:p w14:paraId="6778CF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0C8F232" w14:textId="36AFC3F1" w:rsidR="00A6592F" w:rsidRDefault="003468BA" w:rsidP="003468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A6592F" w:rsidRPr="00A6592F">
              <w:rPr>
                <w:b/>
                <w:bCs/>
              </w:rPr>
              <w:t>arrot</w:t>
            </w:r>
            <w:r>
              <w:rPr>
                <w:b/>
                <w:bCs/>
              </w:rPr>
              <w:t xml:space="preserve"> (1 </w:t>
            </w:r>
            <w:r w:rsidR="009858D8">
              <w:rPr>
                <w:b/>
                <w:bCs/>
              </w:rPr>
              <w:t>pack</w:t>
            </w:r>
            <w:r>
              <w:rPr>
                <w:b/>
                <w:bCs/>
              </w:rPr>
              <w:t>)</w:t>
            </w:r>
          </w:p>
        </w:tc>
      </w:tr>
      <w:tr w:rsidR="00A6592F" w:rsidRPr="00A6592F" w14:paraId="7FF88309" w14:textId="77777777" w:rsidTr="006777F3">
        <w:trPr>
          <w:trHeight w:val="85"/>
        </w:trPr>
        <w:tc>
          <w:tcPr>
            <w:tcW w:w="5433" w:type="dxa"/>
            <w:vMerge/>
          </w:tcPr>
          <w:p w14:paraId="1A954D3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6CBF3F9E" w14:textId="1503083E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 (</w:t>
            </w:r>
            <w:r w:rsidR="00CB034F">
              <w:rPr>
                <w:b/>
                <w:bCs/>
              </w:rPr>
              <w:t xml:space="preserve">3 </w:t>
            </w:r>
            <w:r>
              <w:rPr>
                <w:b/>
                <w:bCs/>
              </w:rPr>
              <w:t>units)</w:t>
            </w:r>
          </w:p>
        </w:tc>
      </w:tr>
      <w:tr w:rsidR="00A6592F" w14:paraId="75895DA2" w14:textId="77777777" w:rsidTr="006777F3">
        <w:trPr>
          <w:trHeight w:val="252"/>
        </w:trPr>
        <w:tc>
          <w:tcPr>
            <w:tcW w:w="5433" w:type="dxa"/>
            <w:vMerge/>
          </w:tcPr>
          <w:p w14:paraId="7BC7ED2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3FE2A965" w14:textId="6CAF3569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conut (2 units)</w:t>
            </w:r>
          </w:p>
        </w:tc>
      </w:tr>
      <w:tr w:rsidR="00A6592F" w:rsidRPr="00A6592F" w14:paraId="0DABD875" w14:textId="77777777" w:rsidTr="006777F3">
        <w:trPr>
          <w:trHeight w:val="258"/>
        </w:trPr>
        <w:tc>
          <w:tcPr>
            <w:tcW w:w="5433" w:type="dxa"/>
            <w:vMerge/>
          </w:tcPr>
          <w:p w14:paraId="31D9F6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11DE067E" w14:textId="6B82CE99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ionfruit (</w:t>
            </w:r>
            <w:r w:rsidR="00CB034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units)</w:t>
            </w:r>
          </w:p>
        </w:tc>
      </w:tr>
      <w:tr w:rsidR="00A6592F" w14:paraId="40EB8B60" w14:textId="77777777" w:rsidTr="006777F3">
        <w:trPr>
          <w:trHeight w:val="143"/>
        </w:trPr>
        <w:tc>
          <w:tcPr>
            <w:tcW w:w="5433" w:type="dxa"/>
            <w:vMerge/>
          </w:tcPr>
          <w:p w14:paraId="149BBB53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5E2EB53B" w14:textId="198AA3DF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</w:t>
            </w:r>
            <w:r w:rsidR="00A6592F" w:rsidRPr="00A6592F">
              <w:rPr>
                <w:b/>
                <w:bCs/>
              </w:rPr>
              <w:t xml:space="preserve"> (</w:t>
            </w:r>
            <w:r w:rsidR="009858D8">
              <w:rPr>
                <w:b/>
                <w:bCs/>
              </w:rPr>
              <w:t>0.5 kg</w:t>
            </w:r>
            <w:r w:rsidR="00A6592F" w:rsidRPr="00A6592F">
              <w:rPr>
                <w:b/>
                <w:bCs/>
              </w:rPr>
              <w:t>)</w:t>
            </w:r>
          </w:p>
        </w:tc>
      </w:tr>
    </w:tbl>
    <w:p w14:paraId="0E475998" w14:textId="61F5EA24" w:rsidR="002A1A14" w:rsidRDefault="002A1A14" w:rsidP="00040DA6">
      <w:pPr>
        <w:rPr>
          <w:b/>
          <w:bCs/>
          <w:lang w:val="es-ES"/>
        </w:rPr>
      </w:pPr>
    </w:p>
    <w:tbl>
      <w:tblPr>
        <w:tblStyle w:val="Grigliatabella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511C7F" w14:paraId="46295D97" w14:textId="77777777" w:rsidTr="006777F3">
        <w:trPr>
          <w:trHeight w:val="324"/>
        </w:trPr>
        <w:tc>
          <w:tcPr>
            <w:tcW w:w="5529" w:type="dxa"/>
          </w:tcPr>
          <w:p w14:paraId="6A7F9F00" w14:textId="37919ADA" w:rsidR="00511C7F" w:rsidRPr="00A6592F" w:rsidRDefault="00A6592F" w:rsidP="006D539B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511C7F" w:rsidRPr="00A6592F">
              <w:rPr>
                <w:b/>
                <w:bCs/>
                <w:sz w:val="28"/>
                <w:szCs w:val="28"/>
                <w:lang w:val="en-US"/>
              </w:rPr>
              <w:t xml:space="preserve"> 2:</w:t>
            </w:r>
          </w:p>
          <w:p w14:paraId="3D03A335" w14:textId="77041CA9" w:rsidR="00511C7F" w:rsidRPr="00A6592F" w:rsidRDefault="00A6592F" w:rsidP="006D539B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Y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VEGETABLES AND EGG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4F990AC9" w14:textId="2C9A34DA" w:rsidR="00511C7F" w:rsidRPr="00386E69" w:rsidRDefault="00511C7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 xml:space="preserve">: </w:t>
            </w:r>
            <w:r w:rsidR="009858D8">
              <w:rPr>
                <w:b/>
                <w:bCs/>
                <w:sz w:val="28"/>
                <w:szCs w:val="28"/>
              </w:rPr>
              <w:t>G</w:t>
            </w:r>
            <w:r>
              <w:rPr>
                <w:b/>
                <w:bCs/>
                <w:sz w:val="28"/>
                <w:szCs w:val="28"/>
              </w:rPr>
              <w:t>$</w:t>
            </w:r>
            <w:r w:rsidR="00E350FA">
              <w:rPr>
                <w:b/>
                <w:bCs/>
                <w:sz w:val="28"/>
                <w:szCs w:val="28"/>
              </w:rPr>
              <w:t>2</w:t>
            </w:r>
            <w:r>
              <w:rPr>
                <w:b/>
                <w:bCs/>
                <w:sz w:val="28"/>
                <w:szCs w:val="28"/>
              </w:rPr>
              <w:t>.</w:t>
            </w:r>
            <w:r w:rsidR="00EF14C0">
              <w:rPr>
                <w:b/>
                <w:bCs/>
                <w:sz w:val="28"/>
                <w:szCs w:val="28"/>
              </w:rPr>
              <w:t>4</w:t>
            </w:r>
            <w:r w:rsidR="00E350FA">
              <w:rPr>
                <w:b/>
                <w:bCs/>
                <w:sz w:val="28"/>
                <w:szCs w:val="28"/>
              </w:rPr>
              <w:t>4</w:t>
            </w:r>
            <w:r w:rsidR="00EF14C0">
              <w:rPr>
                <w:b/>
                <w:bCs/>
                <w:sz w:val="28"/>
                <w:szCs w:val="28"/>
              </w:rPr>
              <w:t>0</w:t>
            </w:r>
            <w:r w:rsidR="00E350FA">
              <w:rPr>
                <w:b/>
                <w:bCs/>
                <w:sz w:val="28"/>
                <w:szCs w:val="28"/>
              </w:rPr>
              <w:t>,00</w:t>
            </w:r>
          </w:p>
        </w:tc>
        <w:tc>
          <w:tcPr>
            <w:tcW w:w="3405" w:type="dxa"/>
          </w:tcPr>
          <w:p w14:paraId="4B52E509" w14:textId="04F2A0DF" w:rsidR="00511C7F" w:rsidRPr="00386E69" w:rsidRDefault="00A6592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  <w:r w:rsidRPr="00386E69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A6592F" w14:paraId="43797611" w14:textId="77777777" w:rsidTr="006777F3">
        <w:trPr>
          <w:trHeight w:val="258"/>
        </w:trPr>
        <w:tc>
          <w:tcPr>
            <w:tcW w:w="5529" w:type="dxa"/>
            <w:vMerge w:val="restart"/>
          </w:tcPr>
          <w:p w14:paraId="3BF84318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78729C7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663C9BCC" w14:textId="09A98AA8" w:rsidR="00A6592F" w:rsidRDefault="003468BA" w:rsidP="00A6592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</w:p>
          <w:p w14:paraId="19B1B92E" w14:textId="4838FE03" w:rsidR="00F25BA5" w:rsidRDefault="00F25BA5" w:rsidP="00A6592F">
            <w:pPr>
              <w:jc w:val="center"/>
              <w:rPr>
                <w:b/>
                <w:bCs/>
                <w:noProof/>
                <w:lang w:val="en-US"/>
              </w:rPr>
            </w:pPr>
            <w:r w:rsidRPr="003E72C4"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2457D150" wp14:editId="0D4C05BD">
                  <wp:simplePos x="0" y="0"/>
                  <wp:positionH relativeFrom="margin">
                    <wp:posOffset>924488</wp:posOffset>
                  </wp:positionH>
                  <wp:positionV relativeFrom="margin">
                    <wp:posOffset>527050</wp:posOffset>
                  </wp:positionV>
                  <wp:extent cx="1590738" cy="1476000"/>
                  <wp:effectExtent l="0" t="0" r="0" b="0"/>
                  <wp:wrapSquare wrapText="bothSides"/>
                  <wp:docPr id="17" name="Picture 6" descr="Immagine che contiene contenitore, tavolo, cestino, frutta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6" descr="Immagine che contiene contenitore, tavolo, cestino, frutta&#10;&#10;Descrizione generata automaticamente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738" cy="147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29FBF0" w14:textId="54863F2A" w:rsidR="00F25BA5" w:rsidRPr="00A6592F" w:rsidRDefault="00F25BA5" w:rsidP="00A6592F">
            <w:pPr>
              <w:jc w:val="center"/>
              <w:rPr>
                <w:noProof/>
                <w:lang w:val="en-US"/>
              </w:rPr>
            </w:pPr>
          </w:p>
          <w:p w14:paraId="1A361065" w14:textId="4C06EE50" w:rsidR="00A6592F" w:rsidRPr="00A6592F" w:rsidRDefault="00A6592F" w:rsidP="00A6592F">
            <w:pPr>
              <w:rPr>
                <w:noProof/>
                <w:lang w:val="en-US"/>
              </w:rPr>
            </w:pPr>
          </w:p>
          <w:p w14:paraId="24B5AF79" w14:textId="77777777" w:rsidR="00A6592F" w:rsidRDefault="00A6592F" w:rsidP="00A6592F">
            <w:pPr>
              <w:jc w:val="center"/>
            </w:pPr>
          </w:p>
          <w:p w14:paraId="10326BB4" w14:textId="77777777" w:rsidR="00F25BA5" w:rsidRDefault="00F25BA5" w:rsidP="00A6592F">
            <w:pPr>
              <w:jc w:val="center"/>
            </w:pPr>
          </w:p>
          <w:p w14:paraId="244F7752" w14:textId="77777777" w:rsidR="00F25BA5" w:rsidRDefault="00F25BA5" w:rsidP="00A6592F">
            <w:pPr>
              <w:jc w:val="center"/>
            </w:pPr>
          </w:p>
          <w:p w14:paraId="1F5FD5B9" w14:textId="77777777" w:rsidR="00F25BA5" w:rsidRDefault="00F25BA5" w:rsidP="00A6592F">
            <w:pPr>
              <w:jc w:val="center"/>
            </w:pPr>
          </w:p>
          <w:p w14:paraId="470FBC3A" w14:textId="77777777" w:rsidR="00F25BA5" w:rsidRDefault="00F25BA5" w:rsidP="00A6592F">
            <w:pPr>
              <w:jc w:val="center"/>
            </w:pPr>
          </w:p>
          <w:p w14:paraId="53886497" w14:textId="77777777" w:rsidR="00F25BA5" w:rsidRDefault="00F25BA5" w:rsidP="00A6592F">
            <w:pPr>
              <w:jc w:val="center"/>
            </w:pPr>
          </w:p>
          <w:p w14:paraId="0A9CD7EA" w14:textId="77777777" w:rsidR="00F25BA5" w:rsidRDefault="00F25BA5" w:rsidP="00A6592F">
            <w:pPr>
              <w:jc w:val="center"/>
              <w:rPr>
                <w:b/>
                <w:bCs/>
              </w:rPr>
            </w:pPr>
          </w:p>
          <w:p w14:paraId="1DC46EF3" w14:textId="77777777" w:rsidR="00F25BA5" w:rsidRDefault="00F25BA5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Referen</w:t>
            </w:r>
            <w:r>
              <w:rPr>
                <w:b/>
                <w:bCs/>
              </w:rPr>
              <w:t xml:space="preserve">ce </w:t>
            </w:r>
            <w:r w:rsidRPr="00A6592F">
              <w:rPr>
                <w:b/>
                <w:bCs/>
              </w:rPr>
              <w:t>photo</w:t>
            </w:r>
            <w:r>
              <w:rPr>
                <w:b/>
                <w:bCs/>
              </w:rPr>
              <w:t xml:space="preserve"> ^</w:t>
            </w:r>
          </w:p>
          <w:p w14:paraId="3F56CE82" w14:textId="3E13EEFF" w:rsidR="00F25BA5" w:rsidRPr="00DC6E24" w:rsidRDefault="00F25BA5" w:rsidP="00A6592F">
            <w:pPr>
              <w:jc w:val="center"/>
            </w:pPr>
          </w:p>
        </w:tc>
        <w:tc>
          <w:tcPr>
            <w:tcW w:w="3405" w:type="dxa"/>
          </w:tcPr>
          <w:p w14:paraId="003D1C75" w14:textId="2C1F28CC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</w:t>
            </w:r>
            <w:r w:rsidR="009858D8">
              <w:rPr>
                <w:b/>
                <w:bCs/>
              </w:rPr>
              <w:t>2 kg</w:t>
            </w:r>
            <w:r>
              <w:rPr>
                <w:b/>
                <w:bCs/>
              </w:rPr>
              <w:t>)</w:t>
            </w:r>
          </w:p>
        </w:tc>
      </w:tr>
      <w:tr w:rsidR="00A6592F" w14:paraId="66DC28CA" w14:textId="77777777" w:rsidTr="006777F3">
        <w:trPr>
          <w:trHeight w:val="258"/>
        </w:trPr>
        <w:tc>
          <w:tcPr>
            <w:tcW w:w="5529" w:type="dxa"/>
            <w:vMerge/>
          </w:tcPr>
          <w:p w14:paraId="25B3418C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68E651C7" w14:textId="6E621D5F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 (2 units)</w:t>
            </w:r>
          </w:p>
        </w:tc>
      </w:tr>
      <w:tr w:rsidR="00A6592F" w14:paraId="4C6FC3A4" w14:textId="77777777" w:rsidTr="006777F3">
        <w:trPr>
          <w:trHeight w:val="252"/>
        </w:trPr>
        <w:tc>
          <w:tcPr>
            <w:tcW w:w="5529" w:type="dxa"/>
            <w:vMerge/>
          </w:tcPr>
          <w:p w14:paraId="2715C3F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90CD5B9" w14:textId="1BEC9D28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aya (4 units)</w:t>
            </w:r>
          </w:p>
        </w:tc>
      </w:tr>
      <w:tr w:rsidR="00A6592F" w14:paraId="2E57FCEC" w14:textId="77777777" w:rsidTr="006777F3">
        <w:trPr>
          <w:trHeight w:val="104"/>
        </w:trPr>
        <w:tc>
          <w:tcPr>
            <w:tcW w:w="5529" w:type="dxa"/>
            <w:vMerge/>
          </w:tcPr>
          <w:p w14:paraId="76B1559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C2CD0EE" w14:textId="687D6F8F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ineapple (1 unit)</w:t>
            </w:r>
          </w:p>
        </w:tc>
      </w:tr>
      <w:tr w:rsidR="00A6592F" w14:paraId="603709D7" w14:textId="77777777" w:rsidTr="006777F3">
        <w:trPr>
          <w:trHeight w:val="258"/>
        </w:trPr>
        <w:tc>
          <w:tcPr>
            <w:tcW w:w="5529" w:type="dxa"/>
            <w:vMerge/>
          </w:tcPr>
          <w:p w14:paraId="008EC80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09B4873" w14:textId="151F1EE2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CB034F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4569D96E" w14:textId="77777777" w:rsidTr="006777F3">
        <w:trPr>
          <w:trHeight w:val="130"/>
        </w:trPr>
        <w:tc>
          <w:tcPr>
            <w:tcW w:w="5529" w:type="dxa"/>
            <w:vMerge/>
          </w:tcPr>
          <w:p w14:paraId="3A816CE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23CE6AB" w14:textId="54258613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Bananas (</w:t>
            </w:r>
            <w:r w:rsidR="00CB034F">
              <w:rPr>
                <w:b/>
                <w:bCs/>
              </w:rPr>
              <w:t>5</w:t>
            </w:r>
            <w:r w:rsidRPr="00A6592F">
              <w:rPr>
                <w:b/>
                <w:bCs/>
              </w:rPr>
              <w:t xml:space="preserve"> units)</w:t>
            </w:r>
          </w:p>
        </w:tc>
      </w:tr>
      <w:tr w:rsidR="00A6592F" w14:paraId="1F1B057D" w14:textId="77777777" w:rsidTr="006777F3">
        <w:trPr>
          <w:trHeight w:val="258"/>
        </w:trPr>
        <w:tc>
          <w:tcPr>
            <w:tcW w:w="5529" w:type="dxa"/>
            <w:vMerge/>
          </w:tcPr>
          <w:p w14:paraId="08C72A5B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5BB08CEB" w14:textId="3CBE3EA7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nion (</w:t>
            </w:r>
            <w:r w:rsidR="009858D8">
              <w:rPr>
                <w:b/>
                <w:bCs/>
              </w:rPr>
              <w:t>0.5 kg</w:t>
            </w:r>
            <w:r>
              <w:rPr>
                <w:b/>
                <w:bCs/>
              </w:rPr>
              <w:t>)</w:t>
            </w:r>
          </w:p>
        </w:tc>
      </w:tr>
      <w:tr w:rsidR="00A6592F" w14:paraId="331D8F5A" w14:textId="77777777" w:rsidTr="006777F3">
        <w:trPr>
          <w:trHeight w:val="59"/>
        </w:trPr>
        <w:tc>
          <w:tcPr>
            <w:tcW w:w="5529" w:type="dxa"/>
            <w:vMerge/>
          </w:tcPr>
          <w:p w14:paraId="6AAE586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3D81AED9" w14:textId="061FE41B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termelon (1 unit)</w:t>
            </w:r>
          </w:p>
        </w:tc>
      </w:tr>
      <w:tr w:rsidR="00A6592F" w14:paraId="21814491" w14:textId="77777777" w:rsidTr="006777F3">
        <w:trPr>
          <w:trHeight w:val="163"/>
        </w:trPr>
        <w:tc>
          <w:tcPr>
            <w:tcW w:w="5529" w:type="dxa"/>
            <w:vMerge/>
          </w:tcPr>
          <w:p w14:paraId="10114557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19DE5B0" w14:textId="7E21FC93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co</w:t>
            </w:r>
            <w:r w:rsidR="009858D8">
              <w:rPr>
                <w:b/>
                <w:bCs/>
              </w:rPr>
              <w:t>n</w:t>
            </w:r>
            <w:r>
              <w:rPr>
                <w:b/>
                <w:bCs/>
              </w:rPr>
              <w:t>ut (2 units)</w:t>
            </w:r>
          </w:p>
        </w:tc>
      </w:tr>
      <w:tr w:rsidR="00A6592F" w:rsidRPr="00A6592F" w14:paraId="5ED63E56" w14:textId="77777777" w:rsidTr="006777F3">
        <w:trPr>
          <w:trHeight w:val="85"/>
        </w:trPr>
        <w:tc>
          <w:tcPr>
            <w:tcW w:w="5529" w:type="dxa"/>
            <w:vMerge/>
          </w:tcPr>
          <w:p w14:paraId="773027EB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D786563" w14:textId="616C38EC" w:rsidR="00A6592F" w:rsidRP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ucca (2 units)</w:t>
            </w:r>
          </w:p>
        </w:tc>
      </w:tr>
      <w:tr w:rsidR="00A6592F" w:rsidRPr="00A6592F" w14:paraId="6726954F" w14:textId="77777777" w:rsidTr="006777F3">
        <w:trPr>
          <w:trHeight w:val="258"/>
        </w:trPr>
        <w:tc>
          <w:tcPr>
            <w:tcW w:w="5529" w:type="dxa"/>
            <w:vMerge/>
          </w:tcPr>
          <w:p w14:paraId="36093B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B2EA2C1" w14:textId="336F52D3" w:rsidR="00A6592F" w:rsidRP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 (</w:t>
            </w:r>
            <w:r w:rsidR="009858D8">
              <w:rPr>
                <w:b/>
                <w:bCs/>
              </w:rPr>
              <w:t>1 kg</w:t>
            </w:r>
            <w:r>
              <w:rPr>
                <w:b/>
                <w:bCs/>
              </w:rPr>
              <w:t>)</w:t>
            </w:r>
          </w:p>
        </w:tc>
      </w:tr>
      <w:tr w:rsidR="00A6592F" w14:paraId="78AC7E92" w14:textId="77777777" w:rsidTr="006777F3">
        <w:trPr>
          <w:trHeight w:val="143"/>
        </w:trPr>
        <w:tc>
          <w:tcPr>
            <w:tcW w:w="5529" w:type="dxa"/>
            <w:vMerge/>
          </w:tcPr>
          <w:p w14:paraId="4E3AF7AD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473C8AFA" w14:textId="77F2201E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</w:t>
            </w:r>
            <w:r w:rsidR="009858D8">
              <w:rPr>
                <w:b/>
                <w:bCs/>
              </w:rPr>
              <w:t>0.25 kg</w:t>
            </w:r>
            <w:r>
              <w:rPr>
                <w:b/>
                <w:bCs/>
              </w:rPr>
              <w:t>)</w:t>
            </w:r>
          </w:p>
        </w:tc>
      </w:tr>
    </w:tbl>
    <w:p w14:paraId="0D087EE7" w14:textId="2F005004" w:rsidR="007C096F" w:rsidRDefault="00574AA6" w:rsidP="00040DA6">
      <w:pPr>
        <w:rPr>
          <w:b/>
          <w:bCs/>
          <w:lang w:val="es-ES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19D936C">
                <wp:simplePos x="0" y="0"/>
                <wp:positionH relativeFrom="page">
                  <wp:posOffset>34066</wp:posOffset>
                </wp:positionH>
                <wp:positionV relativeFrom="paragraph">
                  <wp:posOffset>3322573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C3F3FF" w14:textId="55DC6C34" w:rsidR="00A6592F" w:rsidRPr="00322A9D" w:rsidRDefault="00A6592F" w:rsidP="00A6592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SUPPORTING </w:t>
                            </w: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NAME OF THE BUSINESS)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4474456B" w14:textId="78E0B3A5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PLEASE PLACE YOUR ORDER BY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WHATSAPP </w:t>
                            </w:r>
                            <w:r w:rsidRPr="00322A9D">
                              <w:rPr>
                                <w:lang w:val="en-US"/>
                              </w:rPr>
                              <w:t>MESSAGE TO THE NUMBER:</w:t>
                            </w:r>
                          </w:p>
                          <w:p w14:paraId="3B97F429" w14:textId="77777777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4780C01E" wp14:editId="31570F5F">
                                  <wp:extent cx="232410" cy="239395"/>
                                  <wp:effectExtent l="0" t="0" r="0" b="8255"/>
                                  <wp:docPr id="7" name="Imagen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4F7E9E03" w14:textId="66ECCB2B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>ADDRES</w:t>
                            </w:r>
                            <w:r w:rsidR="00CB034F">
                              <w:rPr>
                                <w:lang w:val="en-US"/>
                              </w:rPr>
                              <w:t>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( INCLUDE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 BUSINES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ADDRESS)</w:t>
                            </w:r>
                          </w:p>
                          <w:p w14:paraId="10D25AB1" w14:textId="70EDFCDC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7" style="position:absolute;margin-left:2.7pt;margin-top:261.6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J+t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" fillcolor="#4472c4 [3204]" strokecolor="#1f3763 [1604]" strokeweight="1pt">
                <v:textbox>
                  <w:txbxContent>
                    <w:p w14:paraId="3CC3F3FF" w14:textId="55DC6C34" w:rsidR="00A6592F" w:rsidRPr="00322A9D" w:rsidRDefault="00A6592F" w:rsidP="00A6592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SUPPORTING </w:t>
                      </w: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NAME OF THE BUSINESS)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4474456B" w14:textId="78E0B3A5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PLEASE PLACE YOUR ORDER BY </w:t>
                      </w:r>
                      <w:r w:rsidR="00CB034F">
                        <w:rPr>
                          <w:lang w:val="en-US"/>
                        </w:rPr>
                        <w:t xml:space="preserve">WHATSAPP </w:t>
                      </w:r>
                      <w:r w:rsidRPr="00322A9D">
                        <w:rPr>
                          <w:lang w:val="en-US"/>
                        </w:rPr>
                        <w:t>MESSAGE TO THE NUMBER:</w:t>
                      </w:r>
                    </w:p>
                    <w:p w14:paraId="3B97F429" w14:textId="77777777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4780C01E" wp14:editId="31570F5F">
                            <wp:extent cx="232410" cy="239395"/>
                            <wp:effectExtent l="0" t="0" r="0" b="8255"/>
                            <wp:docPr id="7" name="Imagen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22A9D">
                        <w:rPr>
                          <w:lang w:val="en-US"/>
                        </w:rPr>
                        <w:t xml:space="preserve"> 099XXXXXX</w:t>
                      </w:r>
                    </w:p>
                    <w:p w14:paraId="4F7E9E03" w14:textId="66ECCB2B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>ADDRES</w:t>
                      </w:r>
                      <w:r w:rsidR="00CB034F">
                        <w:rPr>
                          <w:lang w:val="en-US"/>
                        </w:rPr>
                        <w:t>S</w:t>
                      </w:r>
                      <w:r w:rsidRPr="00322A9D">
                        <w:rPr>
                          <w:lang w:val="en-US"/>
                        </w:rPr>
                        <w:t xml:space="preserve"> ( INCLUDE </w:t>
                      </w:r>
                      <w:r w:rsidR="00CB034F">
                        <w:rPr>
                          <w:lang w:val="en-US"/>
                        </w:rPr>
                        <w:t xml:space="preserve"> BUSINESS</w:t>
                      </w:r>
                      <w:r w:rsidRPr="00322A9D">
                        <w:rPr>
                          <w:lang w:val="en-US"/>
                        </w:rPr>
                        <w:t xml:space="preserve"> ADDRESS)</w:t>
                      </w:r>
                    </w:p>
                    <w:p w14:paraId="10D25AB1" w14:textId="70EDFCDC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10024C2" w14:textId="2BA689C7" w:rsidR="007C096F" w:rsidRPr="007C096F" w:rsidRDefault="007C096F" w:rsidP="00040DA6">
      <w:pPr>
        <w:rPr>
          <w:b/>
          <w:bCs/>
          <w:lang w:val="es-ES"/>
        </w:rPr>
      </w:pPr>
    </w:p>
    <w:p w14:paraId="5ECA43D0" w14:textId="60F590D8" w:rsidR="002A1A14" w:rsidRDefault="002A1A14" w:rsidP="00040DA6">
      <w:pPr>
        <w:rPr>
          <w:b/>
          <w:bCs/>
        </w:rPr>
      </w:pPr>
    </w:p>
    <w:p w14:paraId="16B1FA72" w14:textId="36535905" w:rsidR="00A6592F" w:rsidRPr="00A6592F" w:rsidRDefault="00A6592F" w:rsidP="00A6592F">
      <w:r w:rsidRPr="00A6592F">
        <w:rPr>
          <w:b/>
          <w:bCs/>
          <w:u w:val="single"/>
          <w:lang w:val="en-US"/>
        </w:rPr>
        <w:t>RECOMMENDATIONS FOR BASKETS DELIVERY:</w:t>
      </w:r>
    </w:p>
    <w:p w14:paraId="7D93CE16" w14:textId="2A950814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The baskets described above </w:t>
      </w:r>
      <w:r w:rsidRPr="00A6592F">
        <w:rPr>
          <w:b/>
          <w:bCs/>
          <w:lang w:val="en-US"/>
        </w:rPr>
        <w:t>examples</w:t>
      </w:r>
      <w:r w:rsidR="00CB034F">
        <w:rPr>
          <w:b/>
          <w:bCs/>
          <w:lang w:val="en-US"/>
        </w:rPr>
        <w:t xml:space="preserve"> only</w:t>
      </w:r>
      <w:r w:rsidRPr="00A6592F">
        <w:rPr>
          <w:lang w:val="en-US"/>
        </w:rPr>
        <w:t>. Create your own baskets with products and quantities that are most requested by your customers</w:t>
      </w:r>
      <w:r w:rsidR="00CB034F">
        <w:rPr>
          <w:lang w:val="en-US"/>
        </w:rPr>
        <w:t>.</w:t>
      </w:r>
    </w:p>
    <w:p w14:paraId="2A560E0A" w14:textId="1AE3E567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>Add your own photograph</w:t>
      </w:r>
      <w:r w:rsidR="00CB034F">
        <w:rPr>
          <w:lang w:val="en-US"/>
        </w:rPr>
        <w:t>s,</w:t>
      </w:r>
      <w:r w:rsidRPr="00A6592F">
        <w:rPr>
          <w:lang w:val="en-US"/>
        </w:rPr>
        <w:t xml:space="preserve"> or </w:t>
      </w:r>
      <w:r w:rsidR="00CB034F">
        <w:rPr>
          <w:lang w:val="en-US"/>
        </w:rPr>
        <w:t>the below photos</w:t>
      </w:r>
      <w:r w:rsidRPr="00A6592F">
        <w:rPr>
          <w:lang w:val="en-US"/>
        </w:rPr>
        <w:t xml:space="preserve"> to illustrate the basket</w:t>
      </w:r>
      <w:r w:rsidR="00CB034F">
        <w:rPr>
          <w:lang w:val="en-US"/>
        </w:rPr>
        <w:t xml:space="preserve">s. </w:t>
      </w:r>
    </w:p>
    <w:p w14:paraId="42656CC6" w14:textId="5D649917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ert </w:t>
      </w:r>
      <w:r w:rsidRPr="00A6592F">
        <w:rPr>
          <w:lang w:val="en-US"/>
        </w:rPr>
        <w:t xml:space="preserve">your business </w:t>
      </w:r>
      <w:r w:rsidR="00CB034F">
        <w:rPr>
          <w:lang w:val="en-US"/>
        </w:rPr>
        <w:t>information</w:t>
      </w:r>
      <w:r w:rsidRPr="00A6592F">
        <w:rPr>
          <w:lang w:val="en-US"/>
        </w:rPr>
        <w:t>, WhatsApp number and address.</w:t>
      </w:r>
    </w:p>
    <w:p w14:paraId="480ACB49" w14:textId="6085E0F5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When sending the catalog, </w:t>
      </w:r>
      <w:r w:rsidRPr="00CB034F">
        <w:rPr>
          <w:b/>
          <w:bCs/>
          <w:lang w:val="en-US"/>
        </w:rPr>
        <w:t>delete this second recommendation sheet;</w:t>
      </w:r>
      <w:r w:rsidRPr="00A6592F">
        <w:rPr>
          <w:lang w:val="en-US"/>
        </w:rPr>
        <w:t xml:space="preserve"> and send as </w:t>
      </w:r>
      <w:r w:rsidRPr="00CB034F">
        <w:rPr>
          <w:b/>
          <w:bCs/>
          <w:lang w:val="en-US"/>
        </w:rPr>
        <w:t xml:space="preserve">PDF </w:t>
      </w:r>
      <w:r w:rsidRPr="00A6592F">
        <w:rPr>
          <w:lang w:val="en-US"/>
        </w:rPr>
        <w:t xml:space="preserve">not in Word, since </w:t>
      </w:r>
      <w:r w:rsidR="00CB034F">
        <w:rPr>
          <w:lang w:val="en-US"/>
        </w:rPr>
        <w:t xml:space="preserve">text can be modified in Word. </w:t>
      </w:r>
    </w:p>
    <w:p w14:paraId="150DED65" w14:textId="0B13FEEF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To save in PDF, you only </w:t>
      </w:r>
      <w:proofErr w:type="gramStart"/>
      <w:r w:rsidRPr="00A6592F">
        <w:rPr>
          <w:lang w:val="en-US"/>
        </w:rPr>
        <w:t>have to</w:t>
      </w:r>
      <w:proofErr w:type="gramEnd"/>
      <w:r w:rsidR="00CB034F">
        <w:rPr>
          <w:lang w:val="en-US"/>
        </w:rPr>
        <w:t>:</w:t>
      </w:r>
      <w:r w:rsidRPr="00A6592F">
        <w:rPr>
          <w:lang w:val="en-US"/>
        </w:rPr>
        <w:t xml:space="preserve"> 1) Save as 2) Instead of Word Document, Find the PDF option 3) Save</w:t>
      </w:r>
    </w:p>
    <w:p w14:paraId="67EE2322" w14:textId="6F518823" w:rsidR="008F7D3C" w:rsidRPr="00A6592F" w:rsidRDefault="00BE1516" w:rsidP="008F7D3C">
      <w:pPr>
        <w:pStyle w:val="Paragrafoelenco"/>
        <w:rPr>
          <w:lang w:val="en-US"/>
        </w:rPr>
      </w:pPr>
      <w:r w:rsidRPr="009105BA">
        <w:rPr>
          <w:b/>
          <w:noProof/>
        </w:rPr>
        <w:drawing>
          <wp:anchor distT="0" distB="0" distL="114300" distR="114300" simplePos="0" relativeHeight="251670528" behindDoc="0" locked="0" layoutInCell="1" allowOverlap="1" wp14:anchorId="7A159646" wp14:editId="00C0DAF2">
            <wp:simplePos x="0" y="0"/>
            <wp:positionH relativeFrom="margin">
              <wp:posOffset>-311438</wp:posOffset>
            </wp:positionH>
            <wp:positionV relativeFrom="margin">
              <wp:posOffset>2672080</wp:posOffset>
            </wp:positionV>
            <wp:extent cx="2298326" cy="2484000"/>
            <wp:effectExtent l="0" t="0" r="635" b="5715"/>
            <wp:wrapSquare wrapText="bothSides"/>
            <wp:docPr id="8" name="Picture 5" descr="Immagine che contiene frutta, interni, cestino, contenito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" descr="Immagine che contiene frutta, interni, cestino, contenitore&#10;&#10;Descrizione generata automaticamente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7" b="9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326" cy="24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9B9B73" w14:textId="0D4B3C89" w:rsidR="0063531B" w:rsidRPr="00A6592F" w:rsidRDefault="00BE1516" w:rsidP="0063531B">
      <w:pPr>
        <w:rPr>
          <w:lang w:val="en-US"/>
        </w:rPr>
      </w:pPr>
      <w:r w:rsidRPr="003E72C4">
        <w:rPr>
          <w:noProof/>
        </w:rPr>
        <w:drawing>
          <wp:anchor distT="0" distB="0" distL="114300" distR="114300" simplePos="0" relativeHeight="251671552" behindDoc="0" locked="0" layoutInCell="1" allowOverlap="1" wp14:anchorId="1A9E159F" wp14:editId="63F5F726">
            <wp:simplePos x="0" y="0"/>
            <wp:positionH relativeFrom="margin">
              <wp:posOffset>2906395</wp:posOffset>
            </wp:positionH>
            <wp:positionV relativeFrom="margin">
              <wp:posOffset>2849060</wp:posOffset>
            </wp:positionV>
            <wp:extent cx="2493818" cy="2313940"/>
            <wp:effectExtent l="0" t="0" r="0" b="0"/>
            <wp:wrapSquare wrapText="bothSides"/>
            <wp:docPr id="10" name="Picture 6" descr="Immagine che contiene contenitore, tavolo, cestino, frutta&#10;&#10;Descrizione generat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Immagine che contiene contenitore, tavolo, cestino, frutta&#10;&#10;Descrizione generata automaticamente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18" cy="231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C9CCC0" w14:textId="337E0C79" w:rsidR="0063531B" w:rsidRPr="00A6592F" w:rsidRDefault="0063531B" w:rsidP="0063531B">
      <w:pPr>
        <w:rPr>
          <w:lang w:val="en-US"/>
        </w:rPr>
      </w:pPr>
    </w:p>
    <w:p w14:paraId="7B53E840" w14:textId="181F3651" w:rsidR="0063531B" w:rsidRPr="00A6592F" w:rsidRDefault="0063531B" w:rsidP="0063531B">
      <w:pPr>
        <w:rPr>
          <w:lang w:val="en-US"/>
        </w:rPr>
      </w:pPr>
    </w:p>
    <w:p w14:paraId="29739315" w14:textId="46B3D060" w:rsidR="0063531B" w:rsidRPr="00A6592F" w:rsidRDefault="0063531B" w:rsidP="0063531B">
      <w:pPr>
        <w:rPr>
          <w:lang w:val="en-US"/>
        </w:rPr>
      </w:pPr>
    </w:p>
    <w:p w14:paraId="59AF568D" w14:textId="03838463" w:rsidR="0063531B" w:rsidRPr="00A6592F" w:rsidRDefault="0063531B" w:rsidP="0063531B">
      <w:pPr>
        <w:rPr>
          <w:lang w:val="en-US"/>
        </w:rPr>
      </w:pPr>
    </w:p>
    <w:p w14:paraId="0C94E12A" w14:textId="1A90FEC5" w:rsidR="0063531B" w:rsidRPr="00A6592F" w:rsidRDefault="0063531B" w:rsidP="0063531B">
      <w:pPr>
        <w:rPr>
          <w:lang w:val="en-US"/>
        </w:rPr>
      </w:pPr>
    </w:p>
    <w:p w14:paraId="6CC7CCD6" w14:textId="28D0C11A" w:rsidR="0063531B" w:rsidRPr="00A6592F" w:rsidRDefault="0063531B" w:rsidP="0063531B">
      <w:pPr>
        <w:rPr>
          <w:lang w:val="en-US"/>
        </w:rPr>
      </w:pPr>
    </w:p>
    <w:p w14:paraId="48E216A0" w14:textId="791C765E" w:rsidR="0063531B" w:rsidRPr="00A6592F" w:rsidRDefault="0063531B" w:rsidP="0063531B">
      <w:pPr>
        <w:rPr>
          <w:lang w:val="en-US"/>
        </w:rPr>
      </w:pPr>
    </w:p>
    <w:p w14:paraId="7C18E8BC" w14:textId="3CE93E1C" w:rsidR="0063531B" w:rsidRPr="00A6592F" w:rsidRDefault="0063531B" w:rsidP="0063531B">
      <w:pPr>
        <w:rPr>
          <w:lang w:val="en-US"/>
        </w:rPr>
      </w:pPr>
    </w:p>
    <w:p w14:paraId="01E5F37E" w14:textId="2336BD16" w:rsidR="0063531B" w:rsidRPr="00A6592F" w:rsidRDefault="0063531B" w:rsidP="0063531B">
      <w:pPr>
        <w:rPr>
          <w:lang w:val="en-US"/>
        </w:rPr>
      </w:pPr>
    </w:p>
    <w:p w14:paraId="3560EC43" w14:textId="42CD7342" w:rsidR="0063531B" w:rsidRPr="00A6592F" w:rsidRDefault="00BE1516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7BFF96A" wp14:editId="2DE15283">
            <wp:simplePos x="0" y="0"/>
            <wp:positionH relativeFrom="margin">
              <wp:posOffset>1468293</wp:posOffset>
            </wp:positionH>
            <wp:positionV relativeFrom="margin">
              <wp:posOffset>5624195</wp:posOffset>
            </wp:positionV>
            <wp:extent cx="2472599" cy="2124000"/>
            <wp:effectExtent l="0" t="0" r="4445" b="0"/>
            <wp:wrapSquare wrapText="bothSides"/>
            <wp:docPr id="14" name="Picture 2" descr="Immagine che contiene frutta, fresco, disposto, parecchi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 descr="Immagine che contiene frutta, fresco, disposto, parecchi&#10;&#10;Descrizione generata automaticamente"/>
                    <pic:cNvPicPr>
                      <a:picLocks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599" cy="21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10FEBB" w14:textId="5EDC4199" w:rsidR="0063531B" w:rsidRPr="00A6592F" w:rsidRDefault="0063531B" w:rsidP="0063531B">
      <w:pPr>
        <w:rPr>
          <w:b/>
          <w:bCs/>
          <w:lang w:val="en-US"/>
        </w:rPr>
      </w:pPr>
    </w:p>
    <w:p w14:paraId="07E08D3D" w14:textId="00671CF5" w:rsidR="0063531B" w:rsidRPr="00A6592F" w:rsidRDefault="0063531B" w:rsidP="0063531B">
      <w:pPr>
        <w:tabs>
          <w:tab w:val="left" w:pos="2140"/>
        </w:tabs>
        <w:rPr>
          <w:lang w:val="en-US"/>
        </w:rPr>
      </w:pPr>
      <w:r w:rsidRPr="00A6592F">
        <w:rPr>
          <w:lang w:val="en-US"/>
        </w:rPr>
        <w:tab/>
      </w:r>
    </w:p>
    <w:p w14:paraId="66D7DC8C" w14:textId="7FEC93ED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3D30406F" w14:textId="24AF8BC9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3C2044CB" w14:textId="4D0604E3" w:rsidR="0063531B" w:rsidRPr="00A6592F" w:rsidRDefault="00A6592F" w:rsidP="00A6592F">
      <w:pPr>
        <w:tabs>
          <w:tab w:val="left" w:pos="1481"/>
        </w:tabs>
        <w:rPr>
          <w:lang w:val="en-US"/>
        </w:rPr>
      </w:pPr>
      <w:r>
        <w:rPr>
          <w:lang w:val="en-US"/>
        </w:rPr>
        <w:tab/>
      </w:r>
    </w:p>
    <w:p w14:paraId="25FF6B11" w14:textId="52BB3D12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76737F42" w14:textId="6EC832DC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A6592F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E7984" w14:textId="77777777" w:rsidR="00401462" w:rsidRDefault="00401462" w:rsidP="009A7680">
      <w:pPr>
        <w:spacing w:after="0" w:line="240" w:lineRule="auto"/>
      </w:pPr>
      <w:r>
        <w:separator/>
      </w:r>
    </w:p>
  </w:endnote>
  <w:endnote w:type="continuationSeparator" w:id="0">
    <w:p w14:paraId="5CEB72E2" w14:textId="77777777" w:rsidR="00401462" w:rsidRDefault="00401462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38DB4" w14:textId="0D95F5DE" w:rsidR="009A7680" w:rsidRDefault="009A7680">
    <w:pPr>
      <w:pStyle w:val="Pidipagina"/>
      <w:jc w:val="center"/>
      <w:rPr>
        <w:color w:val="4472C4" w:themeColor="accent1"/>
      </w:rPr>
    </w:pPr>
    <w:r>
      <w:rPr>
        <w:color w:val="4472C4" w:themeColor="accent1"/>
        <w:lang w:val="es-ES"/>
      </w:rPr>
      <w:t>P</w:t>
    </w:r>
    <w:r w:rsidR="00A6592F">
      <w:rPr>
        <w:color w:val="4472C4" w:themeColor="accent1"/>
        <w:lang w:val="es-ES"/>
      </w:rPr>
      <w:t>age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</w:t>
    </w:r>
    <w:r w:rsidR="00A6592F">
      <w:rPr>
        <w:color w:val="4472C4" w:themeColor="accent1"/>
        <w:lang w:val="es-ES"/>
      </w:rPr>
      <w:t>of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9A7680" w:rsidRDefault="009A768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0734F" w14:textId="77777777" w:rsidR="00401462" w:rsidRDefault="00401462" w:rsidP="009A7680">
      <w:pPr>
        <w:spacing w:after="0" w:line="240" w:lineRule="auto"/>
      </w:pPr>
      <w:r>
        <w:separator/>
      </w:r>
    </w:p>
  </w:footnote>
  <w:footnote w:type="continuationSeparator" w:id="0">
    <w:p w14:paraId="65B12896" w14:textId="77777777" w:rsidR="00401462" w:rsidRDefault="00401462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1AA54" w14:textId="420919AD" w:rsidR="00C77C70" w:rsidRDefault="00B056F1">
    <w:pPr>
      <w:pStyle w:val="Intestazion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22AD0E5" wp14:editId="786B0BB3">
          <wp:simplePos x="0" y="0"/>
          <wp:positionH relativeFrom="margin">
            <wp:posOffset>-1091565</wp:posOffset>
          </wp:positionH>
          <wp:positionV relativeFrom="page">
            <wp:posOffset>8695</wp:posOffset>
          </wp:positionV>
          <wp:extent cx="7666355" cy="804545"/>
          <wp:effectExtent l="0" t="0" r="4445" b="0"/>
          <wp:wrapSquare wrapText="bothSides"/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6355" cy="804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alt="Whatsapp | Vectores, Fotos de Stock y PSD Gratis" style="width:22.8pt;height:22.8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QwMTcxNTU0NjBQ0lEKTi0uzszPAykwrAUAcqgeRywAAAA="/>
  </w:docVars>
  <w:rsids>
    <w:rsidRoot w:val="009A7680"/>
    <w:rsid w:val="00011D4D"/>
    <w:rsid w:val="00016427"/>
    <w:rsid w:val="00040DA6"/>
    <w:rsid w:val="0010711F"/>
    <w:rsid w:val="001672F3"/>
    <w:rsid w:val="00170B26"/>
    <w:rsid w:val="00190512"/>
    <w:rsid w:val="00196758"/>
    <w:rsid w:val="001A09D7"/>
    <w:rsid w:val="00226175"/>
    <w:rsid w:val="00297F11"/>
    <w:rsid w:val="002A1A14"/>
    <w:rsid w:val="002C2650"/>
    <w:rsid w:val="002F70D9"/>
    <w:rsid w:val="003468BA"/>
    <w:rsid w:val="0036606C"/>
    <w:rsid w:val="00386E69"/>
    <w:rsid w:val="00393033"/>
    <w:rsid w:val="003A75D5"/>
    <w:rsid w:val="003B7172"/>
    <w:rsid w:val="003F1308"/>
    <w:rsid w:val="00401462"/>
    <w:rsid w:val="004562A5"/>
    <w:rsid w:val="0048685B"/>
    <w:rsid w:val="004B51AB"/>
    <w:rsid w:val="004B5254"/>
    <w:rsid w:val="004E71CF"/>
    <w:rsid w:val="00511C7F"/>
    <w:rsid w:val="0054329F"/>
    <w:rsid w:val="00574AA6"/>
    <w:rsid w:val="005B5138"/>
    <w:rsid w:val="005B5E59"/>
    <w:rsid w:val="005F250F"/>
    <w:rsid w:val="006040AE"/>
    <w:rsid w:val="00615A77"/>
    <w:rsid w:val="0063531B"/>
    <w:rsid w:val="006777F3"/>
    <w:rsid w:val="00682EC3"/>
    <w:rsid w:val="006E20F7"/>
    <w:rsid w:val="006E3F7A"/>
    <w:rsid w:val="00707966"/>
    <w:rsid w:val="00710B18"/>
    <w:rsid w:val="00740D95"/>
    <w:rsid w:val="007C096F"/>
    <w:rsid w:val="00882368"/>
    <w:rsid w:val="008D5ECD"/>
    <w:rsid w:val="008E36F1"/>
    <w:rsid w:val="008F0ED4"/>
    <w:rsid w:val="008F7D3C"/>
    <w:rsid w:val="009046F3"/>
    <w:rsid w:val="009858D8"/>
    <w:rsid w:val="009A3BC0"/>
    <w:rsid w:val="009A7680"/>
    <w:rsid w:val="009F01CB"/>
    <w:rsid w:val="009F6AB7"/>
    <w:rsid w:val="00A13EDF"/>
    <w:rsid w:val="00A24135"/>
    <w:rsid w:val="00A6592F"/>
    <w:rsid w:val="00A66DB8"/>
    <w:rsid w:val="00AC069B"/>
    <w:rsid w:val="00AC2075"/>
    <w:rsid w:val="00B056F1"/>
    <w:rsid w:val="00B25699"/>
    <w:rsid w:val="00B421AA"/>
    <w:rsid w:val="00B953A4"/>
    <w:rsid w:val="00BA79BF"/>
    <w:rsid w:val="00BD1524"/>
    <w:rsid w:val="00BE1516"/>
    <w:rsid w:val="00C44F24"/>
    <w:rsid w:val="00C77C70"/>
    <w:rsid w:val="00CB034F"/>
    <w:rsid w:val="00D17B7F"/>
    <w:rsid w:val="00D6186A"/>
    <w:rsid w:val="00DC6E24"/>
    <w:rsid w:val="00E22E0C"/>
    <w:rsid w:val="00E350FA"/>
    <w:rsid w:val="00E86C87"/>
    <w:rsid w:val="00EF14C0"/>
    <w:rsid w:val="00F04CE6"/>
    <w:rsid w:val="00F06AA7"/>
    <w:rsid w:val="00F167D4"/>
    <w:rsid w:val="00F2253F"/>
    <w:rsid w:val="00F25BA5"/>
    <w:rsid w:val="00F82CC5"/>
    <w:rsid w:val="00FA4CE0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7680"/>
  </w:style>
  <w:style w:type="paragraph" w:styleId="Pidipagina">
    <w:name w:val="footer"/>
    <w:basedOn w:val="Normale"/>
    <w:link w:val="Pidipagina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7680"/>
  </w:style>
  <w:style w:type="table" w:styleId="Grigliatabella">
    <w:name w:val="Table Grid"/>
    <w:basedOn w:val="Tabellanormale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F167D4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615A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15A7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15A7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15A7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15A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20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40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454892-6882-A348-8C42-095A35268A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7DDA40-145F-480A-BE4D-C106E3505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8C2B14-74FD-4ABF-A596-432613151C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2</Words>
  <Characters>1441</Characters>
  <Application>Microsoft Office Word</Application>
  <DocSecurity>0</DocSecurity>
  <Lines>75</Lines>
  <Paragraphs>53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Nicoletta Ghisu</cp:lastModifiedBy>
  <cp:revision>16</cp:revision>
  <dcterms:created xsi:type="dcterms:W3CDTF">2020-04-16T14:15:00Z</dcterms:created>
  <dcterms:modified xsi:type="dcterms:W3CDTF">2022-02-0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